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517B" w:rsidRPr="00CE2A88" w:rsidRDefault="0058517B" w:rsidP="00BF2025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CE2A88">
        <w:rPr>
          <w:rFonts w:ascii="Times New Roman" w:eastAsia="Times New Roman" w:hAnsi="Times New Roman" w:cs="Times New Roman"/>
          <w:b/>
          <w:bCs/>
          <w:sz w:val="32"/>
          <w:szCs w:val="32"/>
        </w:rPr>
        <w:t>Overview of Writing a Research Paper</w:t>
      </w:r>
    </w:p>
    <w:p w:rsidR="00AF47BB" w:rsidRDefault="0058517B" w:rsidP="00BF2025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7BB">
        <w:rPr>
          <w:rFonts w:ascii="Times New Roman" w:eastAsia="Times New Roman" w:hAnsi="Times New Roman" w:cs="Times New Roman"/>
          <w:sz w:val="24"/>
          <w:szCs w:val="24"/>
        </w:rPr>
        <w:t>Find a subject.</w:t>
      </w:r>
    </w:p>
    <w:p w:rsidR="00AF47BB" w:rsidRDefault="0058517B" w:rsidP="00BF2025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7BB">
        <w:rPr>
          <w:rFonts w:ascii="Times New Roman" w:eastAsia="Times New Roman" w:hAnsi="Times New Roman" w:cs="Times New Roman"/>
          <w:sz w:val="24"/>
          <w:szCs w:val="24"/>
        </w:rPr>
        <w:t>Write on a topic that interests you.</w:t>
      </w:r>
    </w:p>
    <w:p w:rsidR="00AF47BB" w:rsidRDefault="0058517B" w:rsidP="00BF2025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7BB">
        <w:rPr>
          <w:rFonts w:ascii="Times New Roman" w:eastAsia="Times New Roman" w:hAnsi="Times New Roman" w:cs="Times New Roman"/>
          <w:sz w:val="24"/>
          <w:szCs w:val="24"/>
        </w:rPr>
        <w:t>If the topic is too broad you will find too much information.</w:t>
      </w:r>
    </w:p>
    <w:p w:rsidR="0058517B" w:rsidRPr="00AF47BB" w:rsidRDefault="0058517B" w:rsidP="00BF2025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7BB">
        <w:rPr>
          <w:rFonts w:ascii="Times New Roman" w:eastAsia="Times New Roman" w:hAnsi="Times New Roman" w:cs="Times New Roman"/>
          <w:sz w:val="24"/>
          <w:szCs w:val="24"/>
        </w:rPr>
        <w:t>If the topic is too narrow you will not find enough information.</w:t>
      </w:r>
    </w:p>
    <w:p w:rsidR="00AF47BB" w:rsidRPr="00CE2A88" w:rsidRDefault="00AF47BB" w:rsidP="00BF2025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F47BB" w:rsidRDefault="00F966AF" w:rsidP="00BF2025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7BB">
        <w:rPr>
          <w:rFonts w:ascii="Times New Roman" w:eastAsia="Times New Roman" w:hAnsi="Times New Roman" w:cs="Times New Roman"/>
          <w:sz w:val="24"/>
          <w:szCs w:val="24"/>
        </w:rPr>
        <w:t>Read a general</w:t>
      </w:r>
      <w:r w:rsidR="0058517B" w:rsidRPr="00AF47BB">
        <w:rPr>
          <w:rFonts w:ascii="Times New Roman" w:eastAsia="Times New Roman" w:hAnsi="Times New Roman" w:cs="Times New Roman"/>
          <w:sz w:val="24"/>
          <w:szCs w:val="24"/>
        </w:rPr>
        <w:t xml:space="preserve"> article.</w:t>
      </w:r>
    </w:p>
    <w:p w:rsidR="00AF47BB" w:rsidRDefault="0058517B" w:rsidP="00BF2025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7BB">
        <w:rPr>
          <w:rFonts w:ascii="Times New Roman" w:eastAsia="Times New Roman" w:hAnsi="Times New Roman" w:cs="Times New Roman"/>
          <w:sz w:val="24"/>
          <w:szCs w:val="24"/>
        </w:rPr>
        <w:t>This will give you a general understanding of your subject and help to narrow the topic.</w:t>
      </w:r>
    </w:p>
    <w:p w:rsidR="00AF47BB" w:rsidRPr="00AF47BB" w:rsidRDefault="00F966AF" w:rsidP="00BF2025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7BB">
        <w:rPr>
          <w:rFonts w:ascii="Times New Roman" w:eastAsia="Times New Roman" w:hAnsi="Times New Roman" w:cs="Times New Roman"/>
          <w:sz w:val="24"/>
          <w:szCs w:val="24"/>
        </w:rPr>
        <w:t>Try a popular magazine or an encyclopedia.</w:t>
      </w:r>
    </w:p>
    <w:p w:rsidR="00AF47BB" w:rsidRPr="00AF47BB" w:rsidRDefault="00AF47BB" w:rsidP="00BF2025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F47BB" w:rsidRDefault="0058517B" w:rsidP="00BF2025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7BB">
        <w:rPr>
          <w:rFonts w:ascii="Times New Roman" w:eastAsia="Times New Roman" w:hAnsi="Times New Roman" w:cs="Times New Roman"/>
          <w:sz w:val="24"/>
          <w:szCs w:val="24"/>
        </w:rPr>
        <w:t>Formulate a thesis and basic outline.</w:t>
      </w:r>
    </w:p>
    <w:p w:rsidR="00AF47BB" w:rsidRDefault="0058517B" w:rsidP="00BF2025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7BB">
        <w:rPr>
          <w:rFonts w:ascii="Times New Roman" w:eastAsia="Times New Roman" w:hAnsi="Times New Roman" w:cs="Times New Roman"/>
          <w:sz w:val="24"/>
          <w:szCs w:val="24"/>
        </w:rPr>
        <w:t>Write a sentence that describes your topic.  It must express an idea that is arguable or requires further explanation.</w:t>
      </w:r>
    </w:p>
    <w:p w:rsidR="00AF47BB" w:rsidRDefault="0058517B" w:rsidP="00BF2025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7BB">
        <w:rPr>
          <w:rFonts w:ascii="Times New Roman" w:eastAsia="Times New Roman" w:hAnsi="Times New Roman" w:cs="Times New Roman"/>
          <w:sz w:val="24"/>
          <w:szCs w:val="24"/>
        </w:rPr>
        <w:t>Make an outline of the areas you want to explore for the paper.</w:t>
      </w:r>
    </w:p>
    <w:p w:rsidR="00AF47BB" w:rsidRPr="00AF47BB" w:rsidRDefault="00AF47BB" w:rsidP="00BF2025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:rsidR="00AF47BB" w:rsidRDefault="00AF47BB" w:rsidP="00BF2025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dentify key concepts and terms that describe what you are looking for.</w:t>
      </w:r>
    </w:p>
    <w:p w:rsidR="00A12FB6" w:rsidRDefault="00A12FB6" w:rsidP="00BF2025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cide</w:t>
      </w:r>
      <w:r w:rsidR="002C7865">
        <w:rPr>
          <w:rFonts w:ascii="Times New Roman" w:eastAsia="Times New Roman" w:hAnsi="Times New Roman" w:cs="Times New Roman"/>
          <w:sz w:val="24"/>
          <w:szCs w:val="24"/>
        </w:rPr>
        <w:t xml:space="preserve"> where to look for information:  Open internet (G</w:t>
      </w:r>
      <w:r>
        <w:rPr>
          <w:rFonts w:ascii="Times New Roman" w:eastAsia="Times New Roman" w:hAnsi="Times New Roman" w:cs="Times New Roman"/>
          <w:sz w:val="24"/>
          <w:szCs w:val="24"/>
        </w:rPr>
        <w:t>oogle), ProQuest, campus or public library, textbook, etc.</w:t>
      </w:r>
    </w:p>
    <w:p w:rsidR="00A12FB6" w:rsidRDefault="002C7865" w:rsidP="00BF2025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id you find what you were looking for? </w:t>
      </w:r>
      <w:r w:rsidR="000643B1">
        <w:rPr>
          <w:rFonts w:ascii="Times New Roman" w:eastAsia="Times New Roman" w:hAnsi="Times New Roman" w:cs="Times New Roman"/>
          <w:sz w:val="24"/>
          <w:szCs w:val="24"/>
        </w:rPr>
        <w:t>It is rare to find all the information you need the first time. R</w:t>
      </w:r>
      <w:bookmarkStart w:id="0" w:name="_GoBack"/>
      <w:bookmarkEnd w:id="0"/>
      <w:r>
        <w:rPr>
          <w:rFonts w:ascii="Times New Roman" w:eastAsia="Times New Roman" w:hAnsi="Times New Roman" w:cs="Times New Roman"/>
          <w:sz w:val="24"/>
          <w:szCs w:val="24"/>
        </w:rPr>
        <w:t>evise your search strategy and try again.</w:t>
      </w:r>
    </w:p>
    <w:p w:rsidR="00BF2025" w:rsidRDefault="00BF2025" w:rsidP="00BF2025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:rsidR="00A12FB6" w:rsidRDefault="0058517B" w:rsidP="00BF2025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FB6">
        <w:rPr>
          <w:rFonts w:ascii="Times New Roman" w:eastAsia="Times New Roman" w:hAnsi="Times New Roman" w:cs="Times New Roman"/>
          <w:sz w:val="24"/>
          <w:szCs w:val="24"/>
        </w:rPr>
        <w:t>Prepare a preliminary reference list.</w:t>
      </w:r>
    </w:p>
    <w:p w:rsidR="00A12FB6" w:rsidRDefault="0058517B" w:rsidP="00BF2025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FB6">
        <w:rPr>
          <w:rFonts w:ascii="Times New Roman" w:eastAsia="Times New Roman" w:hAnsi="Times New Roman" w:cs="Times New Roman"/>
          <w:sz w:val="24"/>
          <w:szCs w:val="24"/>
        </w:rPr>
        <w:t>Conduct a search of various sources to see what information is available and what research has already been done.</w:t>
      </w:r>
    </w:p>
    <w:p w:rsidR="00A12FB6" w:rsidRDefault="0058517B" w:rsidP="00BF2025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FB6">
        <w:rPr>
          <w:rFonts w:ascii="Times New Roman" w:eastAsia="Times New Roman" w:hAnsi="Times New Roman" w:cs="Times New Roman"/>
          <w:sz w:val="24"/>
          <w:szCs w:val="24"/>
        </w:rPr>
        <w:t>Use a variety of dependable sources.   Not all sources are credible, relevant, or current enough.  Be sure to evaluate each one.</w:t>
      </w:r>
    </w:p>
    <w:p w:rsidR="00A12FB6" w:rsidRDefault="00ED15B5" w:rsidP="00BF2025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FB6">
        <w:rPr>
          <w:rFonts w:ascii="Times New Roman" w:eastAsia="Times New Roman" w:hAnsi="Times New Roman" w:cs="Times New Roman"/>
          <w:sz w:val="24"/>
          <w:szCs w:val="24"/>
        </w:rPr>
        <w:t>Wikipedia is not considered a scholarly source but it can lead you to some.</w:t>
      </w:r>
    </w:p>
    <w:p w:rsidR="00A12FB6" w:rsidRDefault="0058517B" w:rsidP="00BF2025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FB6">
        <w:rPr>
          <w:rFonts w:ascii="Times New Roman" w:eastAsia="Times New Roman" w:hAnsi="Times New Roman" w:cs="Times New Roman"/>
          <w:sz w:val="24"/>
          <w:szCs w:val="24"/>
        </w:rPr>
        <w:t xml:space="preserve">Start with </w:t>
      </w:r>
      <w:r w:rsidR="00A52551" w:rsidRPr="00A12FB6">
        <w:rPr>
          <w:rFonts w:ascii="Times New Roman" w:eastAsia="Times New Roman" w:hAnsi="Times New Roman" w:cs="Times New Roman"/>
          <w:sz w:val="24"/>
          <w:szCs w:val="24"/>
        </w:rPr>
        <w:t>your local campus or public library</w:t>
      </w:r>
      <w:r w:rsidRPr="00A12FB6">
        <w:rPr>
          <w:rFonts w:ascii="Times New Roman" w:eastAsia="Times New Roman" w:hAnsi="Times New Roman" w:cs="Times New Roman"/>
          <w:sz w:val="24"/>
          <w:szCs w:val="24"/>
        </w:rPr>
        <w:t xml:space="preserve"> and websites pertaining to your field of study.</w:t>
      </w:r>
    </w:p>
    <w:p w:rsidR="00A12FB6" w:rsidRDefault="0058517B" w:rsidP="00BF2025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FB6">
        <w:rPr>
          <w:rFonts w:ascii="Times New Roman" w:eastAsia="Times New Roman" w:hAnsi="Times New Roman" w:cs="Times New Roman"/>
          <w:sz w:val="24"/>
          <w:szCs w:val="24"/>
        </w:rPr>
        <w:t>When searching o</w:t>
      </w:r>
      <w:r w:rsidR="00BF2025">
        <w:rPr>
          <w:rFonts w:ascii="Times New Roman" w:eastAsia="Times New Roman" w:hAnsi="Times New Roman" w:cs="Times New Roman"/>
          <w:sz w:val="24"/>
          <w:szCs w:val="24"/>
        </w:rPr>
        <w:t xml:space="preserve">n Google, try </w:t>
      </w:r>
      <w:proofErr w:type="gramStart"/>
      <w:r w:rsidR="00BF2025">
        <w:rPr>
          <w:rFonts w:ascii="Times New Roman" w:eastAsia="Times New Roman" w:hAnsi="Times New Roman" w:cs="Times New Roman"/>
          <w:sz w:val="24"/>
          <w:szCs w:val="24"/>
        </w:rPr>
        <w:t>Advanced</w:t>
      </w:r>
      <w:proofErr w:type="gramEnd"/>
      <w:r w:rsidR="00BF2025">
        <w:rPr>
          <w:rFonts w:ascii="Times New Roman" w:eastAsia="Times New Roman" w:hAnsi="Times New Roman" w:cs="Times New Roman"/>
          <w:sz w:val="24"/>
          <w:szCs w:val="24"/>
        </w:rPr>
        <w:t xml:space="preserve"> search</w:t>
      </w:r>
      <w:r w:rsidRPr="00A12FB6">
        <w:rPr>
          <w:rFonts w:ascii="Times New Roman" w:eastAsia="Times New Roman" w:hAnsi="Times New Roman" w:cs="Times New Roman"/>
          <w:sz w:val="24"/>
          <w:szCs w:val="24"/>
        </w:rPr>
        <w:t xml:space="preserve"> (under Options) and also Google Scholar and Google Books.  The librarian can assist you with these.</w:t>
      </w:r>
      <w:r w:rsidR="00C24947" w:rsidRPr="00A12FB6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:rsidR="00BF2025" w:rsidRDefault="00BF2025" w:rsidP="00BF2025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:rsidR="00A12FB6" w:rsidRDefault="0058517B" w:rsidP="00BF2025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FB6">
        <w:rPr>
          <w:rFonts w:ascii="Times New Roman" w:eastAsia="Times New Roman" w:hAnsi="Times New Roman" w:cs="Times New Roman"/>
          <w:sz w:val="24"/>
          <w:szCs w:val="24"/>
        </w:rPr>
        <w:t>Take notes from relevant sources.</w:t>
      </w:r>
    </w:p>
    <w:p w:rsidR="00A12FB6" w:rsidRDefault="0058517B" w:rsidP="00BF2025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FB6">
        <w:rPr>
          <w:rFonts w:ascii="Times New Roman" w:eastAsia="Times New Roman" w:hAnsi="Times New Roman" w:cs="Times New Roman"/>
          <w:sz w:val="24"/>
          <w:szCs w:val="24"/>
        </w:rPr>
        <w:t>Take notes in a consistent format.</w:t>
      </w:r>
    </w:p>
    <w:p w:rsidR="00A12FB6" w:rsidRDefault="0058517B" w:rsidP="00BF2025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FB6">
        <w:rPr>
          <w:rFonts w:ascii="Times New Roman" w:eastAsia="Times New Roman" w:hAnsi="Times New Roman" w:cs="Times New Roman"/>
          <w:sz w:val="24"/>
          <w:szCs w:val="24"/>
        </w:rPr>
        <w:t>Be sure to write down all inform</w:t>
      </w:r>
      <w:r w:rsidR="00BF1C3E" w:rsidRPr="00A12FB6">
        <w:rPr>
          <w:rFonts w:ascii="Times New Roman" w:eastAsia="Times New Roman" w:hAnsi="Times New Roman" w:cs="Times New Roman"/>
          <w:sz w:val="24"/>
          <w:szCs w:val="24"/>
        </w:rPr>
        <w:t xml:space="preserve">ation needed for the Reference </w:t>
      </w:r>
      <w:r w:rsidRPr="00A12FB6">
        <w:rPr>
          <w:rFonts w:ascii="Times New Roman" w:eastAsia="Times New Roman" w:hAnsi="Times New Roman" w:cs="Times New Roman"/>
          <w:sz w:val="24"/>
          <w:szCs w:val="24"/>
        </w:rPr>
        <w:t>page. Listing this information as you go will save you time later.</w:t>
      </w:r>
      <w:r w:rsidR="00323AD6" w:rsidRPr="00A12FB6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:rsidR="00A12FB6" w:rsidRDefault="00323AD6" w:rsidP="00BF2025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FB6">
        <w:rPr>
          <w:rFonts w:ascii="Times New Roman" w:eastAsia="Times New Roman" w:hAnsi="Times New Roman" w:cs="Times New Roman"/>
          <w:sz w:val="24"/>
          <w:szCs w:val="24"/>
        </w:rPr>
        <w:t>Copy and paste t</w:t>
      </w:r>
      <w:r w:rsidR="00A12FB6" w:rsidRPr="00A12FB6">
        <w:rPr>
          <w:rFonts w:ascii="Times New Roman" w:eastAsia="Times New Roman" w:hAnsi="Times New Roman" w:cs="Times New Roman"/>
          <w:sz w:val="24"/>
          <w:szCs w:val="24"/>
        </w:rPr>
        <w:t>he URLs from websites you visit onto a Word document.</w:t>
      </w:r>
    </w:p>
    <w:p w:rsidR="00A12FB6" w:rsidRDefault="0058517B" w:rsidP="00BF2025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FB6">
        <w:rPr>
          <w:rFonts w:ascii="Times New Roman" w:eastAsia="Times New Roman" w:hAnsi="Times New Roman" w:cs="Times New Roman"/>
          <w:sz w:val="24"/>
          <w:szCs w:val="24"/>
        </w:rPr>
        <w:t>If using quotations or paraphrases, note this so you can cite them properly.</w:t>
      </w:r>
    </w:p>
    <w:p w:rsidR="00BF2025" w:rsidRDefault="00BF2025" w:rsidP="00BF2025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:rsidR="00A12FB6" w:rsidRDefault="0058517B" w:rsidP="00BF2025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FB6">
        <w:rPr>
          <w:rFonts w:ascii="Times New Roman" w:eastAsia="Times New Roman" w:hAnsi="Times New Roman" w:cs="Times New Roman"/>
          <w:sz w:val="24"/>
          <w:szCs w:val="24"/>
        </w:rPr>
        <w:t>Write the first draft.</w:t>
      </w:r>
    </w:p>
    <w:p w:rsidR="00A12FB6" w:rsidRDefault="0058517B" w:rsidP="00BF2025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FB6">
        <w:rPr>
          <w:rFonts w:ascii="Times New Roman" w:eastAsia="Times New Roman" w:hAnsi="Times New Roman" w:cs="Times New Roman"/>
          <w:sz w:val="24"/>
          <w:szCs w:val="24"/>
        </w:rPr>
        <w:t>Get your ideas on paper; it will not be perfect the first</w:t>
      </w:r>
      <w:r w:rsidR="00BF1C3E" w:rsidRPr="00A12FB6">
        <w:rPr>
          <w:rFonts w:ascii="Times New Roman" w:eastAsia="Times New Roman" w:hAnsi="Times New Roman" w:cs="Times New Roman"/>
          <w:sz w:val="24"/>
          <w:szCs w:val="24"/>
        </w:rPr>
        <w:t xml:space="preserve"> time. Then revise your work. </w:t>
      </w:r>
    </w:p>
    <w:p w:rsidR="00A12FB6" w:rsidRDefault="0058517B" w:rsidP="00BF2025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FB6">
        <w:rPr>
          <w:rFonts w:ascii="Times New Roman" w:eastAsia="Times New Roman" w:hAnsi="Times New Roman" w:cs="Times New Roman"/>
          <w:sz w:val="24"/>
          <w:szCs w:val="24"/>
        </w:rPr>
        <w:t>The more you revise, the better your grade will be.</w:t>
      </w:r>
    </w:p>
    <w:p w:rsidR="00A12FB6" w:rsidRDefault="00BF1C3E" w:rsidP="00BF2025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FB6">
        <w:rPr>
          <w:rFonts w:ascii="Times New Roman" w:eastAsia="Times New Roman" w:hAnsi="Times New Roman" w:cs="Times New Roman"/>
          <w:sz w:val="24"/>
          <w:szCs w:val="24"/>
        </w:rPr>
        <w:t>Paraphrase correctly.  It is not enough to just change/rearrange a few words.</w:t>
      </w:r>
    </w:p>
    <w:p w:rsidR="003C02FA" w:rsidRDefault="0058517B" w:rsidP="00BF2025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FB6">
        <w:rPr>
          <w:rFonts w:ascii="Times New Roman" w:eastAsia="Times New Roman" w:hAnsi="Times New Roman" w:cs="Times New Roman"/>
          <w:sz w:val="24"/>
          <w:szCs w:val="24"/>
        </w:rPr>
        <w:t>Use exact quotes sparingly, use only when the author’s exact words must be used to make the point.</w:t>
      </w:r>
      <w:r w:rsidR="00661D5E" w:rsidRPr="00A12FB6">
        <w:rPr>
          <w:rFonts w:ascii="Times New Roman" w:eastAsia="Times New Roman" w:hAnsi="Times New Roman" w:cs="Times New Roman"/>
          <w:sz w:val="24"/>
          <w:szCs w:val="24"/>
        </w:rPr>
        <w:t xml:space="preserve">  Less than 10% of your paper should be direct quotes.</w:t>
      </w:r>
    </w:p>
    <w:p w:rsidR="003C02FA" w:rsidRDefault="0058517B" w:rsidP="00BF2025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02FA">
        <w:rPr>
          <w:rFonts w:ascii="Times New Roman" w:eastAsia="Times New Roman" w:hAnsi="Times New Roman" w:cs="Times New Roman"/>
          <w:sz w:val="24"/>
          <w:szCs w:val="24"/>
        </w:rPr>
        <w:t>Make sure each paragraph has a topic sentence and supports your thesis statement. Paragraphs must have at least 3 sentences.</w:t>
      </w:r>
    </w:p>
    <w:p w:rsidR="00BF2025" w:rsidRDefault="00BF2025" w:rsidP="00BF2025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:rsidR="003C02FA" w:rsidRDefault="0058517B" w:rsidP="00BF2025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02FA">
        <w:rPr>
          <w:rFonts w:ascii="Times New Roman" w:eastAsia="Times New Roman" w:hAnsi="Times New Roman" w:cs="Times New Roman"/>
          <w:sz w:val="24"/>
          <w:szCs w:val="24"/>
        </w:rPr>
        <w:t>Proofread!!</w:t>
      </w:r>
    </w:p>
    <w:p w:rsidR="003C02FA" w:rsidRDefault="0058517B" w:rsidP="00BF2025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02FA">
        <w:rPr>
          <w:rFonts w:ascii="Times New Roman" w:eastAsia="Times New Roman" w:hAnsi="Times New Roman" w:cs="Times New Roman"/>
          <w:sz w:val="24"/>
          <w:szCs w:val="24"/>
        </w:rPr>
        <w:t>Spelling and grammar- remember spell-check does not catch all mistakes, you must still read over your paper.  Reading backwards can catch many spelling errors.</w:t>
      </w:r>
    </w:p>
    <w:p w:rsidR="003C02FA" w:rsidRDefault="0058517B" w:rsidP="00BF2025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02FA">
        <w:rPr>
          <w:rFonts w:ascii="Times New Roman" w:eastAsia="Times New Roman" w:hAnsi="Times New Roman" w:cs="Times New Roman"/>
          <w:sz w:val="24"/>
          <w:szCs w:val="24"/>
        </w:rPr>
        <w:t>Do all the paragraphs and sentences make sense? Are they relevant to the topic?</w:t>
      </w:r>
    </w:p>
    <w:p w:rsidR="00BF2025" w:rsidRDefault="0058517B" w:rsidP="00BF2025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02FA">
        <w:rPr>
          <w:rFonts w:ascii="Times New Roman" w:eastAsia="Times New Roman" w:hAnsi="Times New Roman" w:cs="Times New Roman"/>
          <w:sz w:val="24"/>
          <w:szCs w:val="24"/>
        </w:rPr>
        <w:t>Do the sentences flow well; do ideas need to be rearranged?</w:t>
      </w:r>
    </w:p>
    <w:p w:rsidR="00BF2025" w:rsidRDefault="0058517B" w:rsidP="00BF2025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F2025">
        <w:rPr>
          <w:rFonts w:ascii="Times New Roman" w:eastAsia="Times New Roman" w:hAnsi="Times New Roman" w:cs="Times New Roman"/>
          <w:sz w:val="24"/>
          <w:szCs w:val="24"/>
        </w:rPr>
        <w:t>Is the formatting correct? </w:t>
      </w:r>
      <w:r w:rsidR="00661D5E" w:rsidRPr="00BF2025">
        <w:rPr>
          <w:rFonts w:ascii="Times New Roman" w:eastAsia="Times New Roman" w:hAnsi="Times New Roman" w:cs="Times New Roman"/>
          <w:sz w:val="24"/>
          <w:szCs w:val="24"/>
        </w:rPr>
        <w:t xml:space="preserve">APA = </w:t>
      </w:r>
      <w:r w:rsidRPr="00BF2025">
        <w:rPr>
          <w:rFonts w:ascii="Times New Roman" w:eastAsia="Times New Roman" w:hAnsi="Times New Roman" w:cs="Times New Roman"/>
          <w:sz w:val="24"/>
          <w:szCs w:val="24"/>
        </w:rPr>
        <w:t>1” margins, double spaced, Times New Roman</w:t>
      </w:r>
      <w:r w:rsidR="00BF1C3E" w:rsidRPr="00BF2025">
        <w:rPr>
          <w:rFonts w:ascii="Times New Roman" w:eastAsia="Times New Roman" w:hAnsi="Times New Roman" w:cs="Times New Roman"/>
          <w:sz w:val="24"/>
          <w:szCs w:val="24"/>
        </w:rPr>
        <w:t xml:space="preserve"> font</w:t>
      </w:r>
      <w:r w:rsidRPr="00BF2025">
        <w:rPr>
          <w:rFonts w:ascii="Times New Roman" w:eastAsia="Times New Roman" w:hAnsi="Times New Roman" w:cs="Times New Roman"/>
          <w:sz w:val="24"/>
          <w:szCs w:val="24"/>
        </w:rPr>
        <w:t>, 12 pt</w:t>
      </w:r>
      <w:r w:rsidR="00BF1C3E" w:rsidRPr="00BF2025">
        <w:rPr>
          <w:rFonts w:ascii="Times New Roman" w:eastAsia="Times New Roman" w:hAnsi="Times New Roman" w:cs="Times New Roman"/>
          <w:sz w:val="24"/>
          <w:szCs w:val="24"/>
        </w:rPr>
        <w:t>. font.</w:t>
      </w:r>
    </w:p>
    <w:p w:rsidR="00BF2025" w:rsidRDefault="0058517B" w:rsidP="00BF2025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F2025">
        <w:rPr>
          <w:rFonts w:ascii="Times New Roman" w:eastAsia="Times New Roman" w:hAnsi="Times New Roman" w:cs="Times New Roman"/>
          <w:sz w:val="24"/>
          <w:szCs w:val="24"/>
        </w:rPr>
        <w:t>Write clearly and concisely – flowery language is not necessary.</w:t>
      </w:r>
    </w:p>
    <w:p w:rsidR="00BF2025" w:rsidRDefault="0058517B" w:rsidP="00BF2025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F2025">
        <w:rPr>
          <w:rFonts w:ascii="Times New Roman" w:eastAsia="Times New Roman" w:hAnsi="Times New Roman" w:cs="Times New Roman"/>
          <w:sz w:val="24"/>
          <w:szCs w:val="24"/>
        </w:rPr>
        <w:t xml:space="preserve">Be sure to have an introduction and </w:t>
      </w:r>
      <w:r w:rsidR="00BF2025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BF2025">
        <w:rPr>
          <w:rFonts w:ascii="Times New Roman" w:eastAsia="Times New Roman" w:hAnsi="Times New Roman" w:cs="Times New Roman"/>
          <w:sz w:val="24"/>
          <w:szCs w:val="24"/>
        </w:rPr>
        <w:t>conclusion.</w:t>
      </w:r>
    </w:p>
    <w:p w:rsidR="00BF2025" w:rsidRDefault="0058517B" w:rsidP="00BF2025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F2025">
        <w:rPr>
          <w:rFonts w:ascii="Times New Roman" w:eastAsia="Times New Roman" w:hAnsi="Times New Roman" w:cs="Times New Roman"/>
          <w:sz w:val="24"/>
          <w:szCs w:val="24"/>
        </w:rPr>
        <w:t>Make absolutely sure all quotations and paraphrases are cited (both in-text and on the reference page).</w:t>
      </w:r>
    </w:p>
    <w:p w:rsidR="00BF2025" w:rsidRDefault="0058517B" w:rsidP="00BF2025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F2025">
        <w:rPr>
          <w:rFonts w:ascii="Times New Roman" w:eastAsia="Times New Roman" w:hAnsi="Times New Roman" w:cs="Times New Roman"/>
          <w:sz w:val="24"/>
          <w:szCs w:val="24"/>
        </w:rPr>
        <w:t>Paraphrases should not use words that are too similar to the original. When parap</w:t>
      </w:r>
      <w:r w:rsidR="00DD4DCA" w:rsidRPr="00BF2025">
        <w:rPr>
          <w:rFonts w:ascii="Times New Roman" w:eastAsia="Times New Roman" w:hAnsi="Times New Roman" w:cs="Times New Roman"/>
          <w:sz w:val="24"/>
          <w:szCs w:val="24"/>
        </w:rPr>
        <w:t>hrasing, read the original,</w:t>
      </w:r>
      <w:r w:rsidRPr="00BF2025">
        <w:rPr>
          <w:rFonts w:ascii="Times New Roman" w:eastAsia="Times New Roman" w:hAnsi="Times New Roman" w:cs="Times New Roman"/>
          <w:sz w:val="24"/>
          <w:szCs w:val="24"/>
        </w:rPr>
        <w:t xml:space="preserve"> put it away</w:t>
      </w:r>
      <w:r w:rsidR="00DD4DCA" w:rsidRPr="00BF202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AB7238" w:rsidRPr="00BF2025">
        <w:rPr>
          <w:rFonts w:ascii="Times New Roman" w:eastAsia="Times New Roman" w:hAnsi="Times New Roman" w:cs="Times New Roman"/>
          <w:sz w:val="24"/>
          <w:szCs w:val="24"/>
        </w:rPr>
        <w:t>and then,</w:t>
      </w:r>
      <w:r w:rsidRPr="00BF202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D4DCA" w:rsidRPr="00BF2025">
        <w:rPr>
          <w:rFonts w:ascii="Times New Roman" w:eastAsia="Times New Roman" w:hAnsi="Times New Roman" w:cs="Times New Roman"/>
          <w:sz w:val="24"/>
          <w:szCs w:val="24"/>
        </w:rPr>
        <w:t>write</w:t>
      </w:r>
      <w:r w:rsidRPr="00BF2025">
        <w:rPr>
          <w:rFonts w:ascii="Times New Roman" w:eastAsia="Times New Roman" w:hAnsi="Times New Roman" w:cs="Times New Roman"/>
          <w:sz w:val="24"/>
          <w:szCs w:val="24"/>
        </w:rPr>
        <w:t xml:space="preserve"> in your own words.  </w:t>
      </w:r>
    </w:p>
    <w:p w:rsidR="00BF2025" w:rsidRDefault="00BF2025" w:rsidP="00BF2025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:rsidR="00740668" w:rsidRDefault="0058517B" w:rsidP="00BF2025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F2025">
        <w:rPr>
          <w:rFonts w:ascii="Times New Roman" w:eastAsia="Times New Roman" w:hAnsi="Times New Roman" w:cs="Times New Roman"/>
          <w:sz w:val="24"/>
          <w:szCs w:val="24"/>
        </w:rPr>
        <w:t xml:space="preserve">Complete the Reference page.  Be sure you have an in-text citation whenever you use information from a source. </w:t>
      </w:r>
    </w:p>
    <w:p w:rsidR="0058517B" w:rsidRPr="00740668" w:rsidRDefault="0058517B" w:rsidP="00740668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40668">
        <w:rPr>
          <w:rFonts w:ascii="Times New Roman" w:eastAsia="Times New Roman" w:hAnsi="Times New Roman" w:cs="Times New Roman"/>
          <w:sz w:val="24"/>
          <w:szCs w:val="24"/>
        </w:rPr>
        <w:t>Two helpful websites are:</w:t>
      </w:r>
      <w:r w:rsidRPr="00740668">
        <w:rPr>
          <w:rFonts w:ascii="Times New Roman" w:eastAsia="Times New Roman" w:hAnsi="Times New Roman" w:cs="Times New Roman"/>
          <w:sz w:val="24"/>
          <w:szCs w:val="24"/>
        </w:rPr>
        <w:br/>
      </w:r>
      <w:hyperlink r:id="rId5" w:tgtFrame="_new" w:history="1">
        <w:r w:rsidRPr="00740668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urdue OWL</w:t>
        </w:r>
      </w:hyperlink>
      <w:r w:rsidRPr="00740668">
        <w:rPr>
          <w:rFonts w:ascii="Times New Roman" w:eastAsia="Times New Roman" w:hAnsi="Times New Roman" w:cs="Times New Roman"/>
          <w:sz w:val="24"/>
          <w:szCs w:val="24"/>
        </w:rPr>
        <w:br/>
      </w:r>
      <w:r w:rsidRPr="00740668">
        <w:rPr>
          <w:rFonts w:ascii="Times New Roman" w:eastAsia="Times New Roman" w:hAnsi="Times New Roman" w:cs="Times New Roman"/>
          <w:sz w:val="24"/>
          <w:szCs w:val="24"/>
        </w:rPr>
        <w:br/>
      </w:r>
      <w:hyperlink r:id="rId6" w:tgtFrame="_new" w:history="1">
        <w:r w:rsidRPr="00740668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itation Fox - SUNY Albany</w:t>
        </w:r>
      </w:hyperlink>
    </w:p>
    <w:sectPr w:rsidR="0058517B" w:rsidRPr="007406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40007843" w:usb2="00000001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683003"/>
    <w:multiLevelType w:val="hybridMultilevel"/>
    <w:tmpl w:val="E2AA1D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CCC1E86"/>
    <w:multiLevelType w:val="hybridMultilevel"/>
    <w:tmpl w:val="87BCD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AB5832"/>
    <w:multiLevelType w:val="hybridMultilevel"/>
    <w:tmpl w:val="A238B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2505B5"/>
    <w:multiLevelType w:val="hybridMultilevel"/>
    <w:tmpl w:val="A75262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DE636B9"/>
    <w:multiLevelType w:val="hybridMultilevel"/>
    <w:tmpl w:val="967EF6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A7E70F8"/>
    <w:multiLevelType w:val="hybridMultilevel"/>
    <w:tmpl w:val="A5E84E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B9C4360"/>
    <w:multiLevelType w:val="hybridMultilevel"/>
    <w:tmpl w:val="FBD490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395A65A6"/>
    <w:multiLevelType w:val="hybridMultilevel"/>
    <w:tmpl w:val="AF328F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44497A09"/>
    <w:multiLevelType w:val="hybridMultilevel"/>
    <w:tmpl w:val="E6701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61C532D"/>
    <w:multiLevelType w:val="multilevel"/>
    <w:tmpl w:val="AD204F7E"/>
    <w:styleLink w:val="Lori"/>
    <w:lvl w:ilvl="0">
      <w:start w:val="1"/>
      <w:numFmt w:val="lowerLetter"/>
      <w:lvlText w:val="%1"/>
      <w:lvlJc w:val="left"/>
      <w:pPr>
        <w:ind w:left="360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39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432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46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54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rFonts w:hint="default"/>
      </w:rPr>
    </w:lvl>
  </w:abstractNum>
  <w:abstractNum w:abstractNumId="10">
    <w:nsid w:val="54767F9C"/>
    <w:multiLevelType w:val="hybridMultilevel"/>
    <w:tmpl w:val="A6767E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5BBB62AA"/>
    <w:multiLevelType w:val="hybridMultilevel"/>
    <w:tmpl w:val="9F5048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7A5E2CB7"/>
    <w:multiLevelType w:val="hybridMultilevel"/>
    <w:tmpl w:val="30E638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7D28345F"/>
    <w:multiLevelType w:val="hybridMultilevel"/>
    <w:tmpl w:val="C98C9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6"/>
  </w:num>
  <w:num w:numId="4">
    <w:abstractNumId w:val="7"/>
  </w:num>
  <w:num w:numId="5">
    <w:abstractNumId w:val="13"/>
  </w:num>
  <w:num w:numId="6">
    <w:abstractNumId w:val="8"/>
  </w:num>
  <w:num w:numId="7">
    <w:abstractNumId w:val="1"/>
  </w:num>
  <w:num w:numId="8">
    <w:abstractNumId w:val="11"/>
  </w:num>
  <w:num w:numId="9">
    <w:abstractNumId w:val="2"/>
  </w:num>
  <w:num w:numId="10">
    <w:abstractNumId w:val="5"/>
  </w:num>
  <w:num w:numId="11">
    <w:abstractNumId w:val="10"/>
  </w:num>
  <w:num w:numId="12">
    <w:abstractNumId w:val="0"/>
  </w:num>
  <w:num w:numId="13">
    <w:abstractNumId w:val="4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wsTA3trQ0MzI2MzNW0lEKTi0uzszPAykwqgUALsaLiiwAAAA="/>
  </w:docVars>
  <w:rsids>
    <w:rsidRoot w:val="0058517B"/>
    <w:rsid w:val="000643B1"/>
    <w:rsid w:val="002C7865"/>
    <w:rsid w:val="00323AD6"/>
    <w:rsid w:val="003A116D"/>
    <w:rsid w:val="003C02FA"/>
    <w:rsid w:val="0058517B"/>
    <w:rsid w:val="00606540"/>
    <w:rsid w:val="00661D5E"/>
    <w:rsid w:val="00740668"/>
    <w:rsid w:val="00800394"/>
    <w:rsid w:val="00A12FB6"/>
    <w:rsid w:val="00A52551"/>
    <w:rsid w:val="00AB7238"/>
    <w:rsid w:val="00AC6853"/>
    <w:rsid w:val="00AF47BB"/>
    <w:rsid w:val="00BF1C3E"/>
    <w:rsid w:val="00BF2025"/>
    <w:rsid w:val="00C24947"/>
    <w:rsid w:val="00CE2A88"/>
    <w:rsid w:val="00D5074C"/>
    <w:rsid w:val="00DD4DCA"/>
    <w:rsid w:val="00E824D5"/>
    <w:rsid w:val="00EA69ED"/>
    <w:rsid w:val="00ED15B5"/>
    <w:rsid w:val="00F96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4C7C4A8-F78A-4BD8-AB5B-37EF0C759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Lori">
    <w:name w:val="Lori"/>
    <w:uiPriority w:val="99"/>
    <w:rsid w:val="00606540"/>
    <w:pPr>
      <w:numPr>
        <w:numId w:val="1"/>
      </w:numPr>
    </w:pPr>
  </w:style>
  <w:style w:type="paragraph" w:styleId="NormalWeb">
    <w:name w:val="Normal (Web)"/>
    <w:basedOn w:val="Normal"/>
    <w:uiPriority w:val="99"/>
    <w:semiHidden/>
    <w:unhideWhenUsed/>
    <w:rsid w:val="005851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8517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F1C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805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3421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2354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54110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ibrary.albany.edu/cfox" TargetMode="External"/><Relationship Id="rId5" Type="http://schemas.openxmlformats.org/officeDocument/2006/relationships/hyperlink" Target="http://owl.english.purdue.edu/owl/resource/560/1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521</Words>
  <Characters>297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utzenberger College</Company>
  <LinksUpToDate>false</LinksUpToDate>
  <CharactersWithSpaces>34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i VanLiere</dc:creator>
  <cp:lastModifiedBy>Lori Van Liere</cp:lastModifiedBy>
  <cp:revision>8</cp:revision>
  <dcterms:created xsi:type="dcterms:W3CDTF">2016-08-30T16:45:00Z</dcterms:created>
  <dcterms:modified xsi:type="dcterms:W3CDTF">2016-10-20T15:50:00Z</dcterms:modified>
</cp:coreProperties>
</file>